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A57F2" w:rsidRDefault="00210AC1">
      <w:r>
        <w:rPr>
          <w:rFonts w:hint="eastAsia"/>
        </w:rPr>
        <w:t>-</w:t>
      </w:r>
      <w:r>
        <w:rPr>
          <w:rFonts w:hint="eastAsia"/>
        </w:rPr>
        <w:t>图像的特征匹配，并实现图像拼接</w:t>
      </w:r>
    </w:p>
    <w:p w:rsidR="00210AC1" w:rsidRDefault="00210AC1"/>
    <w:p w:rsidR="00210AC1" w:rsidRDefault="00210AC1">
      <w:r>
        <w:rPr>
          <w:rFonts w:hint="eastAsia"/>
        </w:rPr>
        <w:t>示例：</w:t>
      </w:r>
    </w:p>
    <w:p w:rsidR="009C4BB0" w:rsidRDefault="009C4BB0">
      <w:pPr>
        <w:rPr>
          <w:rFonts w:hint="eastAsia"/>
        </w:rPr>
      </w:pPr>
      <w:r>
        <w:rPr>
          <w:rFonts w:hint="eastAsia"/>
        </w:rPr>
        <w:t>输入图像集</w:t>
      </w:r>
    </w:p>
    <w:p w:rsidR="00210AC1" w:rsidRDefault="009C4BB0">
      <w:r w:rsidRPr="009C4BB0">
        <w:rPr>
          <w:noProof/>
        </w:rPr>
        <w:drawing>
          <wp:inline distT="0" distB="0" distL="0" distR="0" wp14:anchorId="7D754407" wp14:editId="16BFC5FE">
            <wp:extent cx="1661172" cy="2217479"/>
            <wp:effectExtent l="0" t="0" r="0" b="0"/>
            <wp:docPr id="2" name="图片 2" descr="C:\Users\mrz\Desktop\图像拼接数据\旋转_缩放\5\100-0023_im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mrz\Desktop\图像拼接数据\旋转_缩放\5\100-0023_img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64338" cy="23551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4BB0">
        <w:rPr>
          <w:noProof/>
        </w:rPr>
        <w:drawing>
          <wp:inline distT="0" distB="0" distL="0" distR="0" wp14:anchorId="0C14B7BE" wp14:editId="11D9AC86">
            <wp:extent cx="1672470" cy="2232561"/>
            <wp:effectExtent l="0" t="0" r="4445" b="0"/>
            <wp:docPr id="3" name="图片 3" descr="C:\Users\mrz\Desktop\图像拼接数据\旋转_缩放\5\100-0024_im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mrz\Desktop\图像拼接数据\旋转_缩放\5\100-0024_img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9653" cy="2255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C4BB0">
        <w:rPr>
          <w:noProof/>
        </w:rPr>
        <w:drawing>
          <wp:inline distT="0" distB="0" distL="0" distR="0" wp14:anchorId="66BC4281" wp14:editId="5F50470C">
            <wp:extent cx="1672470" cy="2232561"/>
            <wp:effectExtent l="0" t="0" r="4445" b="0"/>
            <wp:docPr id="1" name="图片 1" descr="C:\Users\mrz\Desktop\图像拼接数据\旋转_缩放\5\100-0025_img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rz\Desktop\图像拼接数据\旋转_缩放\5\100-0025_img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0469" cy="2283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C4BB0" w:rsidRDefault="009C4BB0"/>
    <w:p w:rsidR="009C4BB0" w:rsidRDefault="009C4BB0">
      <w:r>
        <w:rPr>
          <w:rFonts w:hint="eastAsia"/>
        </w:rPr>
        <w:t>输出拼接后的图像：</w:t>
      </w:r>
    </w:p>
    <w:p w:rsidR="009C4BB0" w:rsidRDefault="009F0A3D" w:rsidP="00E36BC1">
      <w:pPr>
        <w:jc w:val="center"/>
        <w:rPr>
          <w:rFonts w:hint="eastAsia"/>
        </w:rPr>
      </w:pPr>
      <w:r w:rsidRPr="009F0A3D">
        <w:rPr>
          <w:noProof/>
        </w:rPr>
        <w:drawing>
          <wp:inline distT="0" distB="0" distL="0" distR="0">
            <wp:extent cx="4336314" cy="2671948"/>
            <wp:effectExtent l="0" t="0" r="7620" b="0"/>
            <wp:docPr id="4" name="图片 4" descr="C:\Users\mrz\Desktop\demo\images\test\pan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mrz\Desktop\demo\images\test\pano.jp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979" cy="26846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9C4BB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Q2szAwMjYwNTEzNjVQ0lEKTi0uzszPAykwrAUA3iTq8iwAAAA="/>
  </w:docVars>
  <w:rsids>
    <w:rsidRoot w:val="00377E01"/>
    <w:rsid w:val="00210AC1"/>
    <w:rsid w:val="00377E01"/>
    <w:rsid w:val="009C4BB0"/>
    <w:rsid w:val="009F0A3D"/>
    <w:rsid w:val="00E36BC1"/>
    <w:rsid w:val="00FA57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10DF6"/>
  <w15:chartTrackingRefBased/>
  <w15:docId w15:val="{6ED3B2F6-30B3-492E-8055-229BD79D12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6</Words>
  <Characters>39</Characters>
  <Application>Microsoft Office Word</Application>
  <DocSecurity>0</DocSecurity>
  <Lines>1</Lines>
  <Paragraphs>1</Paragraphs>
  <ScaleCrop>false</ScaleCrop>
  <Company/>
  <LinksUpToDate>false</LinksUpToDate>
  <CharactersWithSpaces>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z</dc:creator>
  <cp:keywords/>
  <dc:description/>
  <cp:lastModifiedBy>mrz</cp:lastModifiedBy>
  <cp:revision>5</cp:revision>
  <dcterms:created xsi:type="dcterms:W3CDTF">2020-12-02T07:33:00Z</dcterms:created>
  <dcterms:modified xsi:type="dcterms:W3CDTF">2020-12-02T07:37:00Z</dcterms:modified>
</cp:coreProperties>
</file>